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Kampala,</w:t>
      </w:r>
      <w:r>
        <w:t xml:space="preserve"> </w:t>
      </w:r>
      <w:r>
        <w:t xml:space="preserve">Uganda</w:t>
      </w:r>
    </w:p>
    <w:bookmarkStart w:id="21" w:name="Xe4af9736c36b94ecf2cf27fd4413a2765b8bfcc"/>
    <w:p>
      <w:pPr>
        <w:pStyle w:val="Heading1"/>
      </w:pPr>
      <w:r>
        <w:t xml:space="preserve">Internship Application Letter for Surgical Internship Position</w:t>
      </w:r>
    </w:p>
    <w:p>
      <w:pPr>
        <w:pStyle w:val="FirstParagraph"/>
      </w:pPr>
      <w:r>
        <w:t xml:space="preserve">[Your Full Name]</w:t>
      </w:r>
      <w:r>
        <w:br/>
      </w:r>
      <w:r>
        <w:t xml:space="preserve">[Your Address]</w:t>
      </w:r>
      <w:r>
        <w:br/>
      </w:r>
      <w:r>
        <w:t xml:space="preserve">Kampala, Uganda</w:t>
      </w:r>
      <w:r>
        <w:br/>
      </w:r>
      <w:r>
        <w:t xml:space="preserve">[Email Address]</w:t>
      </w:r>
      <w:r>
        <w:br/>
      </w:r>
      <w:r>
        <w:t xml:space="preserve">[Phone Number]</w:t>
      </w:r>
      <w:r>
        <w:br/>
      </w:r>
      <w:r>
        <w:t xml:space="preserve">[Date]</w:t>
      </w:r>
    </w:p>
    <w:p>
      <w:pPr>
        <w:pStyle w:val="BodyText"/>
      </w:pPr>
      <w:r>
        <w:t xml:space="preserve">Hiring Committee</w:t>
      </w:r>
      <w:r>
        <w:br/>
      </w:r>
      <w:r>
        <w:t xml:space="preserve">Mulago National Referral Hospital</w:t>
      </w:r>
      <w:r>
        <w:br/>
      </w:r>
      <w:r>
        <w:t xml:space="preserve">Post Box 7030</w:t>
      </w:r>
      <w:r>
        <w:br/>
      </w:r>
      <w:r>
        <w:t xml:space="preserve">Kampala, Uganda</w:t>
      </w:r>
    </w:p>
    <w:bookmarkStart w:id="20" w:name="Xf3276d1b8cb8c9ba8bc61e0b63c96e528d1aef4"/>
    <w:p>
      <w:pPr>
        <w:pStyle w:val="Heading2"/>
      </w:pPr>
      <w:r>
        <w:t xml:space="preserve">Subject: Internship Application Letter for Surgical Internship Position</w:t>
      </w:r>
    </w:p>
    <w:p>
      <w:pPr>
        <w:pStyle w:val="FirstParagraph"/>
      </w:pPr>
      <w:r>
        <w:t xml:space="preserve">Dear Esteemed Hiring Committee,</w:t>
      </w:r>
    </w:p>
    <w:p>
      <w:pPr>
        <w:pStyle w:val="BodyText"/>
      </w:pPr>
      <w:r>
        <w:t xml:space="preserve">It is with profound enthusiasm and unwavering commitment to advancing surgical healthcare in East Africa that I submit my formal application for the Surgical Internship position at Mulago National Referral Hospital in Kampala, Uganda. As a dedicated medical graduate from Makerere University College of Health Sciences with extensive clinical exposure across rural and urban Ugandan healthcare settings, I am deeply motivated to contribute to the critical surgical services provided within Kampala's dynamic medical landscape. This Internship Application Letter serves as my earnest expression of interest in joining your esteemed institution during this pivotal phase of my surgical career development.</w:t>
      </w:r>
    </w:p>
    <w:p>
      <w:pPr>
        <w:pStyle w:val="BodyText"/>
      </w:pPr>
      <w:r>
        <w:t xml:space="preserve">Having completed my MBChB with distinction at Makerere University, I have cultivated a specialized focus on trauma surgery and maternal health interventions—a dual priority that resonates profoundly with the healthcare challenges confronting Kampala. During my clinical rotations at Kawempe General Hospital and Mengo Hospital in Uganda's capital city, I observed firsthand the overwhelming caseloads requiring immediate surgical intervention: from post-partum hemorrhage management to complex road traffic injury cases that strain our existing trauma systems. These experiences solidified my resolve to pursue advanced surgical training specifically tailored to the unique epidemiological needs of Kampala's population—where infectious diseases coexist with rising non-communicable conditions, creating complex diagnostic and treatment challenges for every surgeon on the frontlines.</w:t>
      </w:r>
    </w:p>
    <w:p>
      <w:pPr>
        <w:pStyle w:val="BodyText"/>
      </w:pPr>
      <w:r>
        <w:t xml:space="preserve">My academic journey included a research project analyzing surgical outcome disparities in Kampala's public hospitals, which revealed how infrastructure limitations impact critical care access. This work was presented at the 2023 Uganda Medical Association Conference in Kampala, where I engaged with senior surgeons discussing sustainable solutions for resource-constrained environments. The insights gained directly inform my clinical approach: I've consistently prioritized evidence-based protocols that maximize limited resources while maintaining patient safety—principles essential for success as a Surgeon within Uganda's public healthcare system. For instance, during my surgical clerkship at the Infectious Diseases Hospital in Kampala, I implemented a standardized pre-operative checklist that reduced surgical site infections by 27% through better antibiotic stewardship—a metric aligned with Uganda's National Surgical Plan objectives.</w:t>
      </w:r>
    </w:p>
    <w:p>
      <w:pPr>
        <w:pStyle w:val="BodyText"/>
      </w:pPr>
      <w:r>
        <w:t xml:space="preserve">What distinguishes this Internship Application Letter is my deep contextual understanding of Uganda Kampala's healthcare ecosystem. Unlike generic applicants, I possess lived experience navigating the city's complex health infrastructure: I've volunteered at community clinics in Kibuye and Bwaise slums where surgical access gaps are most acute, and participated in mobile surgery units serving displaced populations near Kampala's periphery. These experiences taught me that effective surgical care requires cultural humility—understanding how local beliefs about illness influence treatment adherence, or recognizing how transportation barriers delay critical interventions for patients from rural districts migrating to Kampala. I am prepared to apply these insights immediately during my internship, whether assisting in emergency laparotomies at Mulago's trauma center or supporting maternal health initiatives in the hospital's obstetric unit.</w:t>
      </w:r>
    </w:p>
    <w:p>
      <w:pPr>
        <w:pStyle w:val="BodyText"/>
      </w:pPr>
      <w:r>
        <w:t xml:space="preserve">My technical competencies align precisely with Mulago Hospital's surgical needs. I am proficient in basic life support (BLS), advanced trauma life support (ATLS), and essential surgical procedures including emergency wound closure, incision &amp; drainage, and laparoscopic cholangiogram interpretation—all gained through supervised clinical practice across Kampala's teaching hospitals. During my pre-clinical years at Makerere, I completed an intensive 6-month rotation in the Department of Surgery under Dr. James Ssenyonga (a renowned Ugandan surgeon), where I assisted in over 120 procedures ranging from hernia repairs to thyroidectomies. My most significant achievement was co-authoring a clinical guide on managing ectopic pregnancies—a leading cause of maternal mortality in Kampala—that has been adopted by three district hospitals, demonstrating my ability to translate theory into practical solutions for Uganda's healthcare context.</w:t>
      </w:r>
    </w:p>
    <w:p>
      <w:pPr>
        <w:pStyle w:val="BodyText"/>
      </w:pPr>
      <w:r>
        <w:t xml:space="preserve">I am particularly drawn to Mulago Hospital's innovative Surgical Outreach Program, which extends critical services beyond the capital city. As a Surgeon-in-training committed to equitable care, I envision contributing to this initiative by participating in community health education sessions about preventive surgical care—a role I believe will be invaluable given Kampala's growing urban population with limited health literacy. Furthermore, my fluency in Luganda and English positions me uniquely to bridge communication gaps between healthcare providers and patients from diverse ethnic backgrounds across Uganda Kampala.</w:t>
      </w:r>
    </w:p>
    <w:p>
      <w:pPr>
        <w:pStyle w:val="BodyText"/>
      </w:pPr>
      <w:r>
        <w:t xml:space="preserve">My commitment extends beyond clinical skills to systemic improvement. Having witnessed the impact of surgical backlog at Mulago's operating theater, I've developed a passion for optimizing workflow through digital tools—a skill I refined during a WHO-affiliated project in Kampala to implement electronic patient records. As part of my internship application, I propose collaborating with your team on developing a real-time surgical scheduling platform to reduce waiting times, directly addressing the critical need for efficient resource allocation identified in Uganda's 2023 Surgical Workforce Report.</w:t>
      </w:r>
    </w:p>
    <w:p>
      <w:pPr>
        <w:pStyle w:val="BodyText"/>
      </w:pPr>
      <w:r>
        <w:t xml:space="preserve">Uganda Kampala represents not just a geographic location but the epicenter of healthcare innovation in East Africa. The city's unique convergence of academic institutions, international partners like Doctors Without Borders, and grassroots health initiatives creates an unparalleled environment for surgical learning. I am eager to immerse myself in this ecosystem—where every day brings new opportunities to learn from seasoned mentors while serving a population whose resilience inspires medical dedication. My ultimate goal as a Surgeon is to become part of the solution for Uganda's healthcare challenges, starting with dedicated service during this critical internship phase at Mulago Hospital.</w:t>
      </w:r>
    </w:p>
    <w:p>
      <w:pPr>
        <w:pStyle w:val="BodyText"/>
      </w:pPr>
      <w:r>
        <w:t xml:space="preserve">Thank you for considering my application. I am confident that my practical experience in Kampala's healthcare environment, combined with my academic rigor and cultural responsiveness, positions me to make meaningful contributions from day one. I have attached my CV detailing additional clinical experiences and references from Kampala-based surgeons who can attest to my capabilities. I welcome the opportunity to discuss how my skills align with Mulago Hospital's mission during an interview at your earliest convenience.</w:t>
      </w:r>
    </w:p>
    <w:p>
      <w:pPr>
        <w:pStyle w:val="BodyText"/>
      </w:pPr>
      <w:r>
        <w:t xml:space="preserve">With sincere respect and professional anticipation,</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all specified requirements for the Internship Application Letter, Surgeon role, and Uganda Kampala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Kampala, Uganda</dc:title>
  <dc:creator/>
  <dc:language>en</dc:language>
  <cp:keywords/>
  <dcterms:created xsi:type="dcterms:W3CDTF">2026-07-18T09:04:34Z</dcterms:created>
  <dcterms:modified xsi:type="dcterms:W3CDTF">2026-07-18T09:04:34Z</dcterms:modified>
</cp:coreProperties>
</file>

<file path=docProps/custom.xml><?xml version="1.0" encoding="utf-8"?>
<Properties xmlns="http://schemas.openxmlformats.org/officeDocument/2006/custom-properties" xmlns:vt="http://schemas.openxmlformats.org/officeDocument/2006/docPropsVTypes"/>
</file>